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66E" w:rsidRPr="00853DCE" w:rsidRDefault="000B4F48" w:rsidP="0030566E">
      <w:pPr>
        <w:jc w:val="center"/>
        <w:rPr>
          <w:b/>
        </w:rPr>
      </w:pPr>
      <w:r>
        <w:rPr>
          <w:b/>
        </w:rPr>
        <w:t xml:space="preserve">       </w:t>
      </w:r>
      <w:r w:rsidR="0030566E" w:rsidRPr="00853DCE">
        <w:rPr>
          <w:b/>
        </w:rPr>
        <w:t>Promoting Kangaroo Mother Care in</w:t>
      </w:r>
      <w:r w:rsidR="00D24528">
        <w:rPr>
          <w:b/>
        </w:rPr>
        <w:t xml:space="preserve"> Selected Hospitals of</w:t>
      </w:r>
      <w:r w:rsidR="0030566E" w:rsidRPr="00853DCE">
        <w:rPr>
          <w:b/>
        </w:rPr>
        <w:t xml:space="preserve"> Nepal through Training and Provision of Baby Wrap</w:t>
      </w:r>
    </w:p>
    <w:p w:rsidR="0085036C" w:rsidRPr="00853DCE" w:rsidRDefault="0085036C" w:rsidP="0030566E">
      <w:pPr>
        <w:jc w:val="center"/>
        <w:rPr>
          <w:b/>
        </w:rPr>
      </w:pPr>
    </w:p>
    <w:p w:rsidR="00013B1E" w:rsidRPr="00853DCE" w:rsidRDefault="00C51A02" w:rsidP="00013B1E">
      <w:pPr>
        <w:jc w:val="center"/>
        <w:rPr>
          <w:b/>
          <w:sz w:val="22"/>
        </w:rPr>
      </w:pPr>
      <w:r>
        <w:rPr>
          <w:b/>
          <w:sz w:val="22"/>
        </w:rPr>
        <w:t>T</w:t>
      </w:r>
      <w:bookmarkStart w:id="0" w:name="_GoBack"/>
      <w:bookmarkEnd w:id="0"/>
      <w:r w:rsidR="0030566E" w:rsidRPr="00853DCE">
        <w:rPr>
          <w:b/>
          <w:sz w:val="22"/>
        </w:rPr>
        <w:t xml:space="preserve">opic guide for FGD with health workers </w:t>
      </w:r>
    </w:p>
    <w:p w:rsidR="00E10089" w:rsidRPr="00853DCE" w:rsidRDefault="00E10089" w:rsidP="00013B1E">
      <w:pPr>
        <w:jc w:val="center"/>
        <w:rPr>
          <w:b/>
          <w:sz w:val="22"/>
        </w:rPr>
      </w:pPr>
      <w:r w:rsidRPr="00853DCE">
        <w:rPr>
          <w:b/>
          <w:sz w:val="22"/>
        </w:rPr>
        <w:t xml:space="preserve">Objective: Explore </w:t>
      </w:r>
      <w:r w:rsidR="009D53D8" w:rsidRPr="00853DCE">
        <w:rPr>
          <w:b/>
          <w:sz w:val="22"/>
        </w:rPr>
        <w:t>perception of and understanding of KMC after the training and compare opinions about two wraps</w:t>
      </w:r>
      <w:r w:rsidRPr="00853DCE">
        <w:rPr>
          <w:b/>
          <w:sz w:val="22"/>
        </w:rPr>
        <w:t xml:space="preserve"> </w:t>
      </w:r>
    </w:p>
    <w:p w:rsidR="00013B1E" w:rsidRPr="00853DCE" w:rsidRDefault="00013B1E" w:rsidP="00013B1E">
      <w:pPr>
        <w:spacing w:after="0" w:line="360" w:lineRule="auto"/>
        <w:rPr>
          <w:sz w:val="22"/>
        </w:rPr>
      </w:pPr>
      <w:r w:rsidRPr="00853DCE">
        <w:rPr>
          <w:b/>
          <w:sz w:val="22"/>
        </w:rPr>
        <w:t xml:space="preserve">Date of </w:t>
      </w:r>
      <w:r w:rsidR="00473C0E" w:rsidRPr="00853DCE">
        <w:rPr>
          <w:b/>
          <w:sz w:val="22"/>
        </w:rPr>
        <w:t>FGD</w:t>
      </w:r>
      <w:r w:rsidRPr="00853DCE">
        <w:rPr>
          <w:sz w:val="22"/>
        </w:rPr>
        <w:t>:-----------------------</w:t>
      </w:r>
      <w:r w:rsidRPr="00853DCE">
        <w:rPr>
          <w:sz w:val="22"/>
        </w:rPr>
        <w:tab/>
        <w:t xml:space="preserve">                                </w:t>
      </w:r>
    </w:p>
    <w:p w:rsidR="00C3108D" w:rsidRPr="00853DCE" w:rsidRDefault="00C35938" w:rsidP="00013B1E">
      <w:pPr>
        <w:spacing w:after="0" w:line="360" w:lineRule="auto"/>
        <w:rPr>
          <w:sz w:val="22"/>
          <w:szCs w:val="22"/>
        </w:rPr>
      </w:pPr>
      <w:r w:rsidRPr="00853DCE">
        <w:rPr>
          <w:b/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D16B4D" wp14:editId="410E1E52">
                <wp:simplePos x="0" y="0"/>
                <wp:positionH relativeFrom="column">
                  <wp:posOffset>2679037</wp:posOffset>
                </wp:positionH>
                <wp:positionV relativeFrom="paragraph">
                  <wp:posOffset>121257</wp:posOffset>
                </wp:positionV>
                <wp:extent cx="453225" cy="119270"/>
                <wp:effectExtent l="0" t="0" r="23495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225" cy="11927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2C0FDE" id="Rectangle 1" o:spid="_x0000_s1026" style="position:absolute;margin-left:210.95pt;margin-top:9.55pt;width:35.7pt;height: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" filled="f" strokecolor="black [3213]" strokeweight=".25pt"/>
            </w:pict>
          </mc:Fallback>
        </mc:AlternateContent>
      </w:r>
      <w:r w:rsidR="00013B1E" w:rsidRPr="00853DCE">
        <w:rPr>
          <w:b/>
          <w:sz w:val="22"/>
        </w:rPr>
        <w:t>Health Facility</w:t>
      </w:r>
      <w:r w:rsidR="00013B1E" w:rsidRPr="00853DCE">
        <w:rPr>
          <w:sz w:val="22"/>
        </w:rPr>
        <w:t>:</w:t>
      </w:r>
      <w:r w:rsidR="00C3108D" w:rsidRPr="00853DCE">
        <w:rPr>
          <w:sz w:val="32"/>
          <w:szCs w:val="32"/>
        </w:rPr>
        <w:t xml:space="preserve"> </w:t>
      </w:r>
      <w:r w:rsidR="00C3108D" w:rsidRPr="00853DCE">
        <w:rPr>
          <w:sz w:val="22"/>
          <w:szCs w:val="22"/>
        </w:rPr>
        <w:t>Amda Hospital</w:t>
      </w:r>
    </w:p>
    <w:p w:rsidR="00013B1E" w:rsidRPr="00853DCE" w:rsidRDefault="00C35938" w:rsidP="00C35938">
      <w:pPr>
        <w:spacing w:after="0" w:line="360" w:lineRule="auto"/>
        <w:ind w:left="720" w:firstLine="720"/>
        <w:rPr>
          <w:sz w:val="22"/>
        </w:rPr>
      </w:pPr>
      <w:r w:rsidRPr="00853DCE">
        <w:rPr>
          <w:b/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AE1637" wp14:editId="12972170">
                <wp:simplePos x="0" y="0"/>
                <wp:positionH relativeFrom="column">
                  <wp:posOffset>2678430</wp:posOffset>
                </wp:positionH>
                <wp:positionV relativeFrom="paragraph">
                  <wp:posOffset>41689</wp:posOffset>
                </wp:positionV>
                <wp:extent cx="453225" cy="119270"/>
                <wp:effectExtent l="0" t="0" r="2349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225" cy="11927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76FD34" id="Rectangle 2" o:spid="_x0000_s1026" style="position:absolute;margin-left:210.9pt;margin-top:3.3pt;width:35.7pt;height:9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" filled="f" strokecolor="black [3213]" strokeweight=".25pt"/>
            </w:pict>
          </mc:Fallback>
        </mc:AlternateContent>
      </w:r>
      <w:r w:rsidR="00C3108D" w:rsidRPr="00853DCE">
        <w:rPr>
          <w:sz w:val="22"/>
          <w:szCs w:val="22"/>
        </w:rPr>
        <w:t xml:space="preserve"> Koshi Zonal Hospital</w:t>
      </w:r>
      <w:r w:rsidR="00C3108D" w:rsidRPr="00853DCE" w:rsidDel="00C3108D">
        <w:rPr>
          <w:sz w:val="22"/>
        </w:rPr>
        <w:t xml:space="preserve"> </w:t>
      </w:r>
      <w:r w:rsidR="00013B1E" w:rsidRPr="00853DCE">
        <w:rPr>
          <w:sz w:val="22"/>
        </w:rPr>
        <w:tab/>
      </w:r>
    </w:p>
    <w:p w:rsidR="00473C0E" w:rsidRPr="00853DCE" w:rsidRDefault="00473C0E" w:rsidP="00013B1E">
      <w:pPr>
        <w:spacing w:after="0" w:line="360" w:lineRule="auto"/>
        <w:rPr>
          <w:sz w:val="22"/>
        </w:rPr>
      </w:pPr>
    </w:p>
    <w:p w:rsidR="00473C0E" w:rsidRPr="00853DCE" w:rsidRDefault="00473C0E" w:rsidP="00013B1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/>
          <w:b/>
        </w:rPr>
      </w:pPr>
      <w:r w:rsidRPr="00853DCE">
        <w:rPr>
          <w:rFonts w:ascii="Times New Roman" w:hAnsi="Times New Roman"/>
          <w:b/>
        </w:rPr>
        <w:t>Perception</w:t>
      </w:r>
      <w:r w:rsidR="00B15419" w:rsidRPr="00853DCE">
        <w:rPr>
          <w:rFonts w:ascii="Times New Roman" w:hAnsi="Times New Roman"/>
          <w:b/>
        </w:rPr>
        <w:t xml:space="preserve"> and Understanding</w:t>
      </w:r>
      <w:r w:rsidRPr="00853DCE">
        <w:rPr>
          <w:rFonts w:ascii="Times New Roman" w:hAnsi="Times New Roman"/>
          <w:b/>
        </w:rPr>
        <w:t xml:space="preserve"> of KMC</w:t>
      </w:r>
      <w:r w:rsidR="00B15419" w:rsidRPr="00853DCE">
        <w:rPr>
          <w:rFonts w:ascii="Times New Roman" w:hAnsi="Times New Roman"/>
          <w:b/>
        </w:rPr>
        <w:t xml:space="preserve"> before and after training</w:t>
      </w:r>
    </w:p>
    <w:p w:rsidR="00473C0E" w:rsidRPr="00853DCE" w:rsidRDefault="00473C0E" w:rsidP="00013B1E">
      <w:pPr>
        <w:spacing w:after="0" w:line="360" w:lineRule="auto"/>
        <w:rPr>
          <w:sz w:val="22"/>
          <w:u w:val="single"/>
        </w:rPr>
      </w:pPr>
      <w:r w:rsidRPr="00853DCE">
        <w:rPr>
          <w:sz w:val="22"/>
          <w:u w:val="single"/>
        </w:rPr>
        <w:t>Probing questions</w:t>
      </w:r>
    </w:p>
    <w:p w:rsidR="007220FC" w:rsidRPr="00853DCE" w:rsidRDefault="00473C0E" w:rsidP="00621C6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What were you perception about KMC</w:t>
      </w:r>
      <w:r w:rsidR="00752F9C" w:rsidRPr="00853DCE">
        <w:rPr>
          <w:rFonts w:ascii="Times New Roman" w:hAnsi="Times New Roman"/>
        </w:rPr>
        <w:t xml:space="preserve"> therapy</w:t>
      </w:r>
      <w:r w:rsidRPr="00853DCE">
        <w:rPr>
          <w:rFonts w:ascii="Times New Roman" w:hAnsi="Times New Roman"/>
        </w:rPr>
        <w:t xml:space="preserve"> before training? </w:t>
      </w:r>
    </w:p>
    <w:p w:rsidR="00473C0E" w:rsidRPr="00853DCE" w:rsidRDefault="00473C0E" w:rsidP="00621C6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Did your perception</w:t>
      </w:r>
      <w:r w:rsidR="00C3108D" w:rsidRPr="00853DCE">
        <w:rPr>
          <w:rFonts w:ascii="Times New Roman" w:hAnsi="Times New Roman"/>
        </w:rPr>
        <w:t>s</w:t>
      </w:r>
      <w:r w:rsidRPr="00853DCE">
        <w:rPr>
          <w:rFonts w:ascii="Times New Roman" w:hAnsi="Times New Roman"/>
        </w:rPr>
        <w:t xml:space="preserve"> and understanding about KMC</w:t>
      </w:r>
      <w:r w:rsidR="00752F9C" w:rsidRPr="00853DCE">
        <w:rPr>
          <w:rFonts w:ascii="Times New Roman" w:hAnsi="Times New Roman"/>
        </w:rPr>
        <w:t xml:space="preserve"> therapy</w:t>
      </w:r>
      <w:r w:rsidRPr="00853DCE">
        <w:rPr>
          <w:rFonts w:ascii="Times New Roman" w:hAnsi="Times New Roman"/>
        </w:rPr>
        <w:t xml:space="preserve"> chang</w:t>
      </w:r>
      <w:r w:rsidR="003464EA">
        <w:rPr>
          <w:rFonts w:ascii="Times New Roman" w:hAnsi="Times New Roman"/>
        </w:rPr>
        <w:t>e</w:t>
      </w:r>
      <w:r w:rsidRPr="00853DCE">
        <w:rPr>
          <w:rFonts w:ascii="Times New Roman" w:hAnsi="Times New Roman"/>
        </w:rPr>
        <w:t xml:space="preserve"> after training? If yes, can you please specify in what ways?</w:t>
      </w:r>
    </w:p>
    <w:p w:rsidR="00473C0E" w:rsidRPr="00853DCE" w:rsidRDefault="00DF1E80" w:rsidP="00621C6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W</w:t>
      </w:r>
      <w:r w:rsidR="00473C0E" w:rsidRPr="00853DCE">
        <w:rPr>
          <w:rFonts w:ascii="Times New Roman" w:hAnsi="Times New Roman"/>
        </w:rPr>
        <w:t xml:space="preserve">ere you practicing KMC </w:t>
      </w:r>
      <w:r w:rsidR="00752F9C" w:rsidRPr="00853DCE">
        <w:rPr>
          <w:rFonts w:ascii="Times New Roman" w:hAnsi="Times New Roman"/>
        </w:rPr>
        <w:t xml:space="preserve">therapy </w:t>
      </w:r>
      <w:r w:rsidR="00473C0E" w:rsidRPr="00853DCE">
        <w:rPr>
          <w:rFonts w:ascii="Times New Roman" w:hAnsi="Times New Roman"/>
        </w:rPr>
        <w:t>before training? If yes, can you please share your experiences about facilitating KMC before and after training?</w:t>
      </w:r>
    </w:p>
    <w:p w:rsidR="00752F9C" w:rsidRPr="00853DCE" w:rsidRDefault="00752F9C" w:rsidP="00752F9C">
      <w:pPr>
        <w:pStyle w:val="ListParagraph"/>
        <w:numPr>
          <w:ilvl w:val="1"/>
          <w:numId w:val="9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If no, can you please explain why were you not practicing KMC before training?</w:t>
      </w:r>
    </w:p>
    <w:p w:rsidR="00473C0E" w:rsidRPr="00853DCE" w:rsidRDefault="00473C0E" w:rsidP="00621C6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/>
          <w:b/>
        </w:rPr>
      </w:pPr>
      <w:r w:rsidRPr="00853DCE">
        <w:rPr>
          <w:rFonts w:ascii="Times New Roman" w:hAnsi="Times New Roman"/>
          <w:b/>
        </w:rPr>
        <w:t>Opinion about Care plus wrap compared to traditional wrap</w:t>
      </w:r>
    </w:p>
    <w:p w:rsidR="00473C0E" w:rsidRPr="00853DCE" w:rsidRDefault="00473C0E" w:rsidP="00473C0E">
      <w:pPr>
        <w:spacing w:after="0" w:line="360" w:lineRule="auto"/>
        <w:rPr>
          <w:b/>
          <w:sz w:val="22"/>
        </w:rPr>
      </w:pPr>
      <w:r w:rsidRPr="00853DCE">
        <w:rPr>
          <w:b/>
          <w:sz w:val="22"/>
        </w:rPr>
        <w:t xml:space="preserve">Can you </w:t>
      </w:r>
      <w:r w:rsidR="003464EA">
        <w:rPr>
          <w:b/>
          <w:sz w:val="22"/>
        </w:rPr>
        <w:t xml:space="preserve">please elaborate opinion about </w:t>
      </w:r>
      <w:r w:rsidR="00335319">
        <w:rPr>
          <w:b/>
          <w:sz w:val="22"/>
        </w:rPr>
        <w:t>traditional</w:t>
      </w:r>
      <w:r w:rsidRPr="00853DCE">
        <w:rPr>
          <w:b/>
          <w:sz w:val="22"/>
        </w:rPr>
        <w:t xml:space="preserve"> wrap compared to </w:t>
      </w:r>
      <w:r w:rsidR="00335319">
        <w:rPr>
          <w:b/>
          <w:sz w:val="22"/>
        </w:rPr>
        <w:t xml:space="preserve">Care Plus </w:t>
      </w:r>
      <w:r w:rsidRPr="00853DCE">
        <w:rPr>
          <w:b/>
          <w:sz w:val="22"/>
        </w:rPr>
        <w:t>wrap?</w:t>
      </w:r>
    </w:p>
    <w:p w:rsidR="00473C0E" w:rsidRPr="00853DCE" w:rsidRDefault="00473C0E" w:rsidP="00473C0E">
      <w:pPr>
        <w:spacing w:after="0" w:line="360" w:lineRule="auto"/>
        <w:rPr>
          <w:sz w:val="22"/>
          <w:u w:val="single"/>
        </w:rPr>
      </w:pPr>
      <w:r w:rsidRPr="00853DCE">
        <w:rPr>
          <w:sz w:val="22"/>
          <w:u w:val="single"/>
        </w:rPr>
        <w:t>Probing questions</w:t>
      </w:r>
      <w:r w:rsidR="000B5DAC" w:rsidRPr="00853DCE">
        <w:rPr>
          <w:sz w:val="22"/>
          <w:u w:val="single"/>
        </w:rPr>
        <w:t>: Compare opinion in terms of:</w:t>
      </w:r>
    </w:p>
    <w:p w:rsidR="000B5DAC" w:rsidRPr="00853DCE" w:rsidRDefault="000B5DAC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Perceived security in terms of holding baby</w:t>
      </w:r>
    </w:p>
    <w:p w:rsidR="000B5DAC" w:rsidRPr="00853DCE" w:rsidRDefault="000B5DAC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Comfortable for the parents</w:t>
      </w:r>
    </w:p>
    <w:p w:rsidR="000B5DAC" w:rsidRPr="00853DCE" w:rsidRDefault="000B5DAC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Facilitates breastfeeding</w:t>
      </w:r>
    </w:p>
    <w:p w:rsidR="000B5DAC" w:rsidRPr="00853DCE" w:rsidRDefault="000B5DAC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Facilitates performing household cores</w:t>
      </w:r>
    </w:p>
    <w:p w:rsidR="003605CC" w:rsidRPr="00853DCE" w:rsidRDefault="003605CC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Challenges observed among mothers using care plus wrap and traditional wrap.</w:t>
      </w:r>
    </w:p>
    <w:p w:rsidR="00B15419" w:rsidRPr="00853DCE" w:rsidRDefault="00B15419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Gender neutral (acceptable to use for fathers)</w:t>
      </w:r>
    </w:p>
    <w:p w:rsidR="005E2806" w:rsidRPr="00853DCE" w:rsidRDefault="005E2806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</w:rPr>
      </w:pPr>
      <w:r w:rsidRPr="00853DCE">
        <w:rPr>
          <w:rFonts w:ascii="Times New Roman" w:hAnsi="Times New Roman"/>
        </w:rPr>
        <w:t>Others (specify)………………………………………………………………………….</w:t>
      </w:r>
    </w:p>
    <w:p w:rsidR="000B5DAC" w:rsidRPr="00853DCE" w:rsidRDefault="000B5DAC" w:rsidP="00621C6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/>
          <w:b/>
        </w:rPr>
      </w:pPr>
      <w:r w:rsidRPr="00853DCE">
        <w:rPr>
          <w:rFonts w:ascii="Times New Roman" w:hAnsi="Times New Roman"/>
          <w:b/>
        </w:rPr>
        <w:t>Recommendation</w:t>
      </w:r>
    </w:p>
    <w:p w:rsidR="00473C0E" w:rsidRPr="00853DCE" w:rsidRDefault="000B5DAC" w:rsidP="003605CC">
      <w:pPr>
        <w:pStyle w:val="ListParagraph"/>
        <w:spacing w:after="0" w:line="360" w:lineRule="auto"/>
        <w:ind w:left="0"/>
        <w:rPr>
          <w:rFonts w:ascii="Times New Roman" w:hAnsi="Times New Roman"/>
        </w:rPr>
      </w:pPr>
      <w:r w:rsidRPr="00853DCE">
        <w:rPr>
          <w:rFonts w:ascii="Times New Roman" w:hAnsi="Times New Roman"/>
        </w:rPr>
        <w:t xml:space="preserve">As </w:t>
      </w:r>
      <w:r w:rsidR="00C3108D" w:rsidRPr="00853DCE">
        <w:rPr>
          <w:rFonts w:ascii="Times New Roman" w:hAnsi="Times New Roman"/>
        </w:rPr>
        <w:t>health care workers</w:t>
      </w:r>
      <w:r w:rsidRPr="00853DCE">
        <w:rPr>
          <w:rFonts w:ascii="Times New Roman" w:hAnsi="Times New Roman"/>
        </w:rPr>
        <w:t>, if you are to recommend KMC for mothers after the study period or outside study facility, which wrap will you recommend and why?</w:t>
      </w:r>
    </w:p>
    <w:sectPr w:rsidR="00473C0E" w:rsidRPr="00853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28E"/>
    <w:multiLevelType w:val="hybridMultilevel"/>
    <w:tmpl w:val="9A44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31518"/>
    <w:multiLevelType w:val="hybridMultilevel"/>
    <w:tmpl w:val="EB14F920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E3D88"/>
    <w:multiLevelType w:val="hybridMultilevel"/>
    <w:tmpl w:val="0278006E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4018D"/>
    <w:multiLevelType w:val="hybridMultilevel"/>
    <w:tmpl w:val="4590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B15FD"/>
    <w:multiLevelType w:val="hybridMultilevel"/>
    <w:tmpl w:val="8DC8B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B5EAA"/>
    <w:multiLevelType w:val="hybridMultilevel"/>
    <w:tmpl w:val="AE8CE420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73BA6"/>
    <w:multiLevelType w:val="hybridMultilevel"/>
    <w:tmpl w:val="160C0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3B1CAE"/>
    <w:multiLevelType w:val="hybridMultilevel"/>
    <w:tmpl w:val="76F03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D67244"/>
    <w:multiLevelType w:val="hybridMultilevel"/>
    <w:tmpl w:val="0AC6B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LOwNLQEUpZGBko6SsGpxcWZ+XkgBYa1AHL6xLUsAAAA"/>
  </w:docVars>
  <w:rsids>
    <w:rsidRoot w:val="00013B1E"/>
    <w:rsid w:val="00013B1E"/>
    <w:rsid w:val="000B4F48"/>
    <w:rsid w:val="000B5DAC"/>
    <w:rsid w:val="00132FF0"/>
    <w:rsid w:val="0030566E"/>
    <w:rsid w:val="00335319"/>
    <w:rsid w:val="0034497B"/>
    <w:rsid w:val="003464EA"/>
    <w:rsid w:val="003605CC"/>
    <w:rsid w:val="003D12D7"/>
    <w:rsid w:val="00423B05"/>
    <w:rsid w:val="00447824"/>
    <w:rsid w:val="00451981"/>
    <w:rsid w:val="00473C0E"/>
    <w:rsid w:val="005E2806"/>
    <w:rsid w:val="00621C64"/>
    <w:rsid w:val="007220FC"/>
    <w:rsid w:val="00752F9C"/>
    <w:rsid w:val="00810D78"/>
    <w:rsid w:val="0085036C"/>
    <w:rsid w:val="00853DCE"/>
    <w:rsid w:val="009D53D8"/>
    <w:rsid w:val="00A92009"/>
    <w:rsid w:val="00B15419"/>
    <w:rsid w:val="00B4745B"/>
    <w:rsid w:val="00C3108D"/>
    <w:rsid w:val="00C35938"/>
    <w:rsid w:val="00C51A02"/>
    <w:rsid w:val="00D24528"/>
    <w:rsid w:val="00D71922"/>
    <w:rsid w:val="00DF1E80"/>
    <w:rsid w:val="00E10089"/>
    <w:rsid w:val="00E453AC"/>
    <w:rsid w:val="00E63AFE"/>
    <w:rsid w:val="00F03B33"/>
    <w:rsid w:val="00F73BD6"/>
    <w:rsid w:val="00FB7FBF"/>
    <w:rsid w:val="00FE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1E9AF"/>
  <w15:docId w15:val="{C9224183-919D-448A-AB55-701E9C42B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3B1E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B1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08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08D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5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hpiego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Bista</dc:creator>
  <cp:lastModifiedBy>Sangita BISTA</cp:lastModifiedBy>
  <cp:revision>4</cp:revision>
  <cp:lastPrinted>2015-02-20T05:02:00Z</cp:lastPrinted>
  <dcterms:created xsi:type="dcterms:W3CDTF">2015-03-09T11:21:00Z</dcterms:created>
  <dcterms:modified xsi:type="dcterms:W3CDTF">2018-10-13T09:34:00Z</dcterms:modified>
</cp:coreProperties>
</file>